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ADA58" w14:textId="76D32692" w:rsidR="004E0BFB" w:rsidRPr="00A11446" w:rsidRDefault="00242CA7" w:rsidP="004E0BFB">
      <w:pPr>
        <w:pStyle w:val="Ttulo2"/>
        <w:shd w:val="clear" w:color="auto" w:fill="FFFFFF"/>
        <w:spacing w:before="0" w:after="300" w:line="288" w:lineRule="atLeast"/>
        <w:rPr>
          <w:rFonts w:ascii="Calibri" w:eastAsia="Times New Roman" w:hAnsi="Calibri" w:cs="Calibri"/>
          <w:color w:val="222222"/>
          <w:kern w:val="0"/>
          <w:lang w:eastAsia="pt-BR"/>
          <w14:ligatures w14:val="none"/>
        </w:rPr>
      </w:pPr>
      <w:r w:rsidRPr="00A11446">
        <w:rPr>
          <w:rFonts w:ascii="Calibri" w:eastAsia="Times New Roman" w:hAnsi="Calibri" w:cs="Calibri"/>
          <w:b/>
          <w:bCs/>
          <w:color w:val="111111"/>
          <w:kern w:val="0"/>
          <w:lang w:eastAsia="pt-BR"/>
          <w14:ligatures w14:val="none"/>
        </w:rPr>
        <w:t xml:space="preserve">Atividade de Laboratório: </w:t>
      </w:r>
      <w:r w:rsidR="00786611">
        <w:rPr>
          <w:rFonts w:ascii="Calibri" w:eastAsia="Times New Roman" w:hAnsi="Calibri" w:cs="Calibri"/>
          <w:b/>
          <w:bCs/>
          <w:color w:val="111111"/>
          <w:kern w:val="0"/>
          <w:lang w:eastAsia="pt-BR"/>
          <w14:ligatures w14:val="none"/>
        </w:rPr>
        <w:t>Projeto de um protótipo IoT</w:t>
      </w:r>
    </w:p>
    <w:p w14:paraId="270B9BBC" w14:textId="45173B0F" w:rsidR="00242CA7" w:rsidRPr="005470E6" w:rsidRDefault="00242CA7" w:rsidP="00242CA7">
      <w:pPr>
        <w:shd w:val="clear" w:color="auto" w:fill="FFFFFF"/>
        <w:spacing w:before="180" w:after="0" w:line="240" w:lineRule="auto"/>
        <w:outlineLvl w:val="1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</w:p>
    <w:p w14:paraId="03624B8D" w14:textId="77777777" w:rsidR="00242CA7" w:rsidRPr="005470E6" w:rsidRDefault="00242CA7" w:rsidP="00242CA7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Objetivo:</w:t>
      </w:r>
    </w:p>
    <w:p w14:paraId="6B44E60B" w14:textId="5D3782AD" w:rsidR="00BF0211" w:rsidRPr="005470E6" w:rsidRDefault="00786611" w:rsidP="00BF0211">
      <w:pPr>
        <w:pStyle w:val="PargrafodaLista"/>
        <w:numPr>
          <w:ilvl w:val="0"/>
          <w:numId w:val="1"/>
        </w:numPr>
        <w:spacing w:after="24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Projetar um protótipo de sistema IoT que use comunicação sem fio</w:t>
      </w:r>
      <w:r w:rsidR="00704149"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645C129C" w14:textId="77777777" w:rsidR="00BF0211" w:rsidRPr="005470E6" w:rsidRDefault="00BF0211" w:rsidP="00BF0211">
      <w:pPr>
        <w:spacing w:after="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Objetivos Específicos</w:t>
      </w:r>
      <w:r w:rsidRPr="005470E6">
        <w:rPr>
          <w:rFonts w:ascii="Calibri" w:eastAsia="Times New Roman" w:hAnsi="Calibri" w:cs="Calibri"/>
          <w:b/>
          <w:bCs/>
          <w:color w:val="1B1C1D"/>
          <w:kern w:val="0"/>
          <w:sz w:val="24"/>
          <w:szCs w:val="24"/>
          <w:bdr w:val="none" w:sz="0" w:space="0" w:color="auto" w:frame="1"/>
          <w:lang w:eastAsia="pt-BR"/>
          <w14:ligatures w14:val="none"/>
        </w:rPr>
        <w:t>:</w:t>
      </w:r>
    </w:p>
    <w:p w14:paraId="3B42D5AC" w14:textId="3A5E3F1C" w:rsidR="00BF0211" w:rsidRDefault="007866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Projetar um protótipo de um sistema IoT que utilize sensores e faça transmissão sem fio para uma aplicação específica escolhida pelas equipes</w:t>
      </w:r>
      <w:r w:rsidR="00BF0211"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47204ACE" w14:textId="179B1F3B" w:rsidR="00913AA0" w:rsidRPr="005470E6" w:rsidRDefault="00913AA0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Projetar todos os experimentos necessários para garantir o funcionamento adequado do protótipo.</w:t>
      </w:r>
    </w:p>
    <w:p w14:paraId="0E0BE9A6" w14:textId="56F5BE53" w:rsidR="00BF0211" w:rsidRPr="005470E6" w:rsidRDefault="007866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Descrever as decisões de projeto tomadas para a criação do protótipo e justificá-las</w:t>
      </w:r>
      <w:r w:rsidR="00BF0211"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7A0F47B0" w14:textId="0B0FCC42" w:rsidR="00BF0211" w:rsidRPr="005470E6" w:rsidRDefault="00BF0211" w:rsidP="00BF0211">
      <w:pPr>
        <w:numPr>
          <w:ilvl w:val="0"/>
          <w:numId w:val="6"/>
        </w:numPr>
        <w:spacing w:after="12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Analisar</w:t>
      </w:r>
      <w:r w:rsidR="00913AA0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 xml:space="preserve"> o canal sem fio, utilizar todo o conhecimento obtido durante essa disciplina na análise</w:t>
      </w:r>
      <w:r w:rsidRPr="005470E6"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  <w:t>.</w:t>
      </w:r>
    </w:p>
    <w:p w14:paraId="219FE974" w14:textId="77777777" w:rsidR="00BF0211" w:rsidRPr="005470E6" w:rsidRDefault="00BF0211" w:rsidP="00BF0211">
      <w:pPr>
        <w:spacing w:after="240" w:line="240" w:lineRule="auto"/>
        <w:rPr>
          <w:rFonts w:ascii="Calibri" w:eastAsia="Times New Roman" w:hAnsi="Calibri" w:cs="Calibri"/>
          <w:color w:val="1B1C1D"/>
          <w:kern w:val="0"/>
          <w:sz w:val="24"/>
          <w:szCs w:val="24"/>
          <w:lang w:eastAsia="pt-BR"/>
          <w14:ligatures w14:val="none"/>
        </w:rPr>
      </w:pPr>
    </w:p>
    <w:p w14:paraId="27CC4A5A" w14:textId="77777777" w:rsidR="00242CA7" w:rsidRPr="005470E6" w:rsidRDefault="00242CA7" w:rsidP="00242CA7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Materiais Necessários:</w:t>
      </w:r>
    </w:p>
    <w:p w14:paraId="3563FD58" w14:textId="57485D2A" w:rsidR="003117B0" w:rsidRPr="00913AA0" w:rsidRDefault="00913AA0" w:rsidP="00913AA0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Como cada projeto deve ser diferente, os materiais a serem utilizados devem ser discutidos com o monitor da disciplina para poderem ser providenciados</w:t>
      </w:r>
    </w:p>
    <w:p w14:paraId="7F963C21" w14:textId="418DA949" w:rsidR="00913AA0" w:rsidRDefault="00FB6B04" w:rsidP="00913AA0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5470E6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Ambientes de teste:</w:t>
      </w:r>
      <w:r w:rsidR="00C47E55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br/>
      </w:r>
    </w:p>
    <w:p w14:paraId="205AA6DB" w14:textId="1CD5E099" w:rsidR="00913AA0" w:rsidRPr="00913AA0" w:rsidRDefault="00913AA0" w:rsidP="00913AA0">
      <w:pPr>
        <w:shd w:val="clear" w:color="auto" w:fill="FFFFFF"/>
        <w:spacing w:before="180" w:after="0" w:line="240" w:lineRule="auto"/>
        <w:outlineLvl w:val="2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Os protótipos desenvolvidos para este trabalho devem ser testados em um ambiente </w:t>
      </w:r>
      <w:r w:rsid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similar</w:t>
      </w:r>
      <w:r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 xml:space="preserve"> ao ambiente em que os sistemas devem ser implantados. As equipes devem projetar os testes a serem realizados, e só precisa realizar os testes relacionados a comunicação sem fio.</w:t>
      </w:r>
    </w:p>
    <w:p w14:paraId="75E6A61B" w14:textId="2BE23892" w:rsidR="002C57AC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Entregáveis:</w:t>
      </w:r>
    </w:p>
    <w:p w14:paraId="6D1DFA6C" w14:textId="1039D06F" w:rsidR="007A5792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Relatório</w:t>
      </w:r>
    </w:p>
    <w:p w14:paraId="1C34C9CD" w14:textId="14FDFB28" w:rsidR="007A5792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O relatório desta atividade deve conter:</w:t>
      </w:r>
    </w:p>
    <w:p w14:paraId="302E8136" w14:textId="7D2D36AB" w:rsidR="007A5792" w:rsidRPr="007A5792" w:rsidRDefault="007A5792" w:rsidP="007A5792">
      <w:pPr>
        <w:pStyle w:val="PargrafodaLista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284" w:hanging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escrição dos componentes do sistema apresentado;</w:t>
      </w:r>
    </w:p>
    <w:p w14:paraId="031FAFE4" w14:textId="69725251" w:rsidR="007A5792" w:rsidRPr="007A5792" w:rsidRDefault="007A5792" w:rsidP="007A5792">
      <w:pPr>
        <w:pStyle w:val="PargrafodaLista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escrevam, também, as conexões entre os componentes, exemplo: "sensor 1 se conecta com o ESP32 através da porta GPIO7"</w:t>
      </w:r>
    </w:p>
    <w:p w14:paraId="71AB64F0" w14:textId="485CDED4" w:rsidR="007A5792" w:rsidRPr="007A5792" w:rsidRDefault="007A5792" w:rsidP="007A5792">
      <w:pPr>
        <w:pStyle w:val="PargrafodaLista"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ica: Organizar as conexões em uma tabela para facilitar visualização, exemplo: "Porta no componente | Porta no ESP32"</w:t>
      </w:r>
    </w:p>
    <w:p w14:paraId="574C4459" w14:textId="2395DC59" w:rsidR="007A5792" w:rsidRPr="007A5792" w:rsidRDefault="007A5792" w:rsidP="007A5792">
      <w:pPr>
        <w:pStyle w:val="PargrafodaLista"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escrição do funcionamento do sistema;</w:t>
      </w:r>
    </w:p>
    <w:p w14:paraId="23E6F029" w14:textId="599C08E4" w:rsidR="007A5792" w:rsidRPr="007A5792" w:rsidRDefault="007A5792" w:rsidP="007A5792">
      <w:pPr>
        <w:pStyle w:val="PargrafodaLista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O que ele faz? Qual a função de cada parte? O que ele faz com as informações coletadas? Onde cada parte do sistema deve ser instalada?</w:t>
      </w:r>
    </w:p>
    <w:p w14:paraId="6D9828F6" w14:textId="1DA67AC2" w:rsidR="007A5792" w:rsidRPr="007A5792" w:rsidRDefault="007A5792" w:rsidP="007A5792">
      <w:pPr>
        <w:pStyle w:val="PargrafodaLista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Matemática de RF;</w:t>
      </w:r>
    </w:p>
    <w:p w14:paraId="01685DEE" w14:textId="730649AE" w:rsidR="007A5792" w:rsidRPr="007A5792" w:rsidRDefault="007A5792" w:rsidP="007A5792">
      <w:pPr>
        <w:pStyle w:val="PargrafodaLista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lastRenderedPageBreak/>
        <w:t>Considerando a sensibilidade do ESP32, qual o alcance teórico do sistema no espaço livre? Qual o alcance com vegetação?</w:t>
      </w:r>
    </w:p>
    <w:p w14:paraId="1BE830FB" w14:textId="12473A9B" w:rsidR="007A5792" w:rsidRDefault="007A5792" w:rsidP="007A5792">
      <w:pPr>
        <w:pStyle w:val="PargrafodaLista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Usem as fórmulas apresentadas em sala de aula.</w:t>
      </w:r>
    </w:p>
    <w:p w14:paraId="3FFA66DB" w14:textId="4E6FE795" w:rsidR="007A5792" w:rsidRDefault="007A5792" w:rsidP="007A5792">
      <w:pPr>
        <w:pStyle w:val="PargrafodaLista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escrevam o canal escolhido;</w:t>
      </w:r>
    </w:p>
    <w:p w14:paraId="35ABC588" w14:textId="05407BDF" w:rsidR="007A5792" w:rsidRPr="007A5792" w:rsidRDefault="007A5792" w:rsidP="007A5792">
      <w:pPr>
        <w:pStyle w:val="PargrafodaLista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Lembrando que esta sessão deve ser o foco do trabalho;</w:t>
      </w:r>
    </w:p>
    <w:p w14:paraId="19C5C82A" w14:textId="58C9C247" w:rsidR="007A5792" w:rsidRPr="007A5792" w:rsidRDefault="007A5792" w:rsidP="007A5792">
      <w:pPr>
        <w:pStyle w:val="PargrafodaLista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Proponham como testar cada parte do sistema;</w:t>
      </w:r>
    </w:p>
    <w:p w14:paraId="539CB5A5" w14:textId="564A7F98" w:rsidR="007A5792" w:rsidRPr="007A5792" w:rsidRDefault="007A5792" w:rsidP="007A5792">
      <w:pPr>
        <w:pStyle w:val="PargrafodaLista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Discussão sobre o protótipo apresentado:</w:t>
      </w:r>
    </w:p>
    <w:p w14:paraId="3DF1523C" w14:textId="508FED59" w:rsidR="007A5792" w:rsidRPr="007A5792" w:rsidRDefault="007A5792" w:rsidP="007A5792">
      <w:pPr>
        <w:pStyle w:val="PargrafodaLista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Quais os próximos passos para implementação do sistema? O que pode ser melhorado?</w:t>
      </w:r>
    </w:p>
    <w:p w14:paraId="6DEC92B9" w14:textId="507C0578" w:rsidR="007A5792" w:rsidRPr="007A5792" w:rsidRDefault="007A5792" w:rsidP="007A5792">
      <w:pPr>
        <w:pStyle w:val="PargrafodaLista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284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Conclusões;</w:t>
      </w:r>
    </w:p>
    <w:p w14:paraId="27C5B5A0" w14:textId="77777777" w:rsidR="007A5792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p w14:paraId="271D434E" w14:textId="15AE4194" w:rsidR="007A5792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b/>
          <w:bCs/>
          <w:color w:val="111111"/>
          <w:kern w:val="0"/>
          <w:sz w:val="24"/>
          <w:szCs w:val="24"/>
          <w:lang w:eastAsia="pt-BR"/>
          <w14:ligatures w14:val="none"/>
        </w:rPr>
        <w:t>Apresentação</w:t>
      </w:r>
    </w:p>
    <w:p w14:paraId="28ABD93C" w14:textId="77777777" w:rsidR="007A5792" w:rsidRPr="007A5792" w:rsidRDefault="007A5792" w:rsidP="007A5792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  <w:r w:rsidRPr="007A5792"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  <w:t>Este trabalho deve contar com uma apresentação no último dia de aula, a apresentação deve conter um teste do protótipo de vocês e slides para ajudar a apresentar o conteúdo do relatório.</w:t>
      </w:r>
    </w:p>
    <w:p w14:paraId="64973889" w14:textId="45084719" w:rsidR="00242CA7" w:rsidRPr="005470E6" w:rsidRDefault="00242CA7" w:rsidP="009B08E7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111111"/>
          <w:kern w:val="0"/>
          <w:sz w:val="24"/>
          <w:szCs w:val="24"/>
          <w:lang w:eastAsia="pt-BR"/>
          <w14:ligatures w14:val="none"/>
        </w:rPr>
      </w:pPr>
    </w:p>
    <w:sectPr w:rsidR="00242CA7" w:rsidRPr="005470E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BE44AE"/>
    <w:multiLevelType w:val="hybridMultilevel"/>
    <w:tmpl w:val="F0F0B046"/>
    <w:lvl w:ilvl="0" w:tplc="0416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" w15:restartNumberingAfterBreak="0">
    <w:nsid w:val="0CB23772"/>
    <w:multiLevelType w:val="multilevel"/>
    <w:tmpl w:val="ABE28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309DB"/>
    <w:multiLevelType w:val="multilevel"/>
    <w:tmpl w:val="87402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D579B8"/>
    <w:multiLevelType w:val="hybridMultilevel"/>
    <w:tmpl w:val="B560BF16"/>
    <w:lvl w:ilvl="0" w:tplc="0416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27ED5A3B"/>
    <w:multiLevelType w:val="hybridMultilevel"/>
    <w:tmpl w:val="805811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112FF"/>
    <w:multiLevelType w:val="multilevel"/>
    <w:tmpl w:val="FCF4A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1205E3"/>
    <w:multiLevelType w:val="hybridMultilevel"/>
    <w:tmpl w:val="EACC26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F7075"/>
    <w:multiLevelType w:val="multilevel"/>
    <w:tmpl w:val="1B4A5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7D5B80"/>
    <w:multiLevelType w:val="multilevel"/>
    <w:tmpl w:val="FDDCA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9E1130"/>
    <w:multiLevelType w:val="hybridMultilevel"/>
    <w:tmpl w:val="147884FE"/>
    <w:lvl w:ilvl="0" w:tplc="0416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0" w15:restartNumberingAfterBreak="0">
    <w:nsid w:val="48EA6FAC"/>
    <w:multiLevelType w:val="multilevel"/>
    <w:tmpl w:val="DFA69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5A7BA6"/>
    <w:multiLevelType w:val="hybridMultilevel"/>
    <w:tmpl w:val="A2AE5D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E4EC0"/>
    <w:multiLevelType w:val="hybridMultilevel"/>
    <w:tmpl w:val="B024DC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12F1A"/>
    <w:multiLevelType w:val="multilevel"/>
    <w:tmpl w:val="8D08F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1D16AB2"/>
    <w:multiLevelType w:val="multilevel"/>
    <w:tmpl w:val="F14A5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ED62EC"/>
    <w:multiLevelType w:val="hybridMultilevel"/>
    <w:tmpl w:val="8564E5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7D42DD"/>
    <w:multiLevelType w:val="multilevel"/>
    <w:tmpl w:val="D6A87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FE1659"/>
    <w:multiLevelType w:val="hybridMultilevel"/>
    <w:tmpl w:val="C8D8A22C"/>
    <w:lvl w:ilvl="0" w:tplc="0416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8" w15:restartNumberingAfterBreak="0">
    <w:nsid w:val="7AC93D02"/>
    <w:multiLevelType w:val="multilevel"/>
    <w:tmpl w:val="46DCE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5A6ABD"/>
    <w:multiLevelType w:val="hybridMultilevel"/>
    <w:tmpl w:val="2690AD6C"/>
    <w:lvl w:ilvl="0" w:tplc="04160003">
      <w:start w:val="1"/>
      <w:numFmt w:val="bullet"/>
      <w:lvlText w:val="o"/>
      <w:lvlJc w:val="left"/>
      <w:pPr>
        <w:ind w:left="8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872577133">
    <w:abstractNumId w:val="5"/>
  </w:num>
  <w:num w:numId="2" w16cid:durableId="595557269">
    <w:abstractNumId w:val="10"/>
  </w:num>
  <w:num w:numId="3" w16cid:durableId="516578167">
    <w:abstractNumId w:val="13"/>
  </w:num>
  <w:num w:numId="4" w16cid:durableId="1216314271">
    <w:abstractNumId w:val="7"/>
  </w:num>
  <w:num w:numId="5" w16cid:durableId="1053506720">
    <w:abstractNumId w:val="14"/>
  </w:num>
  <w:num w:numId="6" w16cid:durableId="260920599">
    <w:abstractNumId w:val="8"/>
  </w:num>
  <w:num w:numId="7" w16cid:durableId="1589578711">
    <w:abstractNumId w:val="1"/>
  </w:num>
  <w:num w:numId="8" w16cid:durableId="1895004424">
    <w:abstractNumId w:val="16"/>
  </w:num>
  <w:num w:numId="9" w16cid:durableId="1133402784">
    <w:abstractNumId w:val="18"/>
  </w:num>
  <w:num w:numId="10" w16cid:durableId="135342160">
    <w:abstractNumId w:val="2"/>
  </w:num>
  <w:num w:numId="11" w16cid:durableId="1309168319">
    <w:abstractNumId w:val="4"/>
  </w:num>
  <w:num w:numId="12" w16cid:durableId="1123426369">
    <w:abstractNumId w:val="0"/>
  </w:num>
  <w:num w:numId="13" w16cid:durableId="509487378">
    <w:abstractNumId w:val="9"/>
  </w:num>
  <w:num w:numId="14" w16cid:durableId="290063212">
    <w:abstractNumId w:val="17"/>
  </w:num>
  <w:num w:numId="15" w16cid:durableId="262226211">
    <w:abstractNumId w:val="3"/>
  </w:num>
  <w:num w:numId="16" w16cid:durableId="835071204">
    <w:abstractNumId w:val="12"/>
  </w:num>
  <w:num w:numId="17" w16cid:durableId="164708411">
    <w:abstractNumId w:val="11"/>
  </w:num>
  <w:num w:numId="18" w16cid:durableId="1076974519">
    <w:abstractNumId w:val="15"/>
  </w:num>
  <w:num w:numId="19" w16cid:durableId="917909316">
    <w:abstractNumId w:val="19"/>
  </w:num>
  <w:num w:numId="20" w16cid:durableId="2020572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N7W0MDA1tjQ3N7NU0lEKTi0uzszPAykwqgUAaiFzOSwAAAA="/>
  </w:docVars>
  <w:rsids>
    <w:rsidRoot w:val="00242CA7"/>
    <w:rsid w:val="00054593"/>
    <w:rsid w:val="00066612"/>
    <w:rsid w:val="000A2D40"/>
    <w:rsid w:val="00102A50"/>
    <w:rsid w:val="00144187"/>
    <w:rsid w:val="001F5892"/>
    <w:rsid w:val="00242CA7"/>
    <w:rsid w:val="002B70A6"/>
    <w:rsid w:val="002C57AC"/>
    <w:rsid w:val="003117B0"/>
    <w:rsid w:val="003459C5"/>
    <w:rsid w:val="0034607F"/>
    <w:rsid w:val="00387038"/>
    <w:rsid w:val="003F35B4"/>
    <w:rsid w:val="00453EEE"/>
    <w:rsid w:val="00461D84"/>
    <w:rsid w:val="00471860"/>
    <w:rsid w:val="00476B1C"/>
    <w:rsid w:val="004D2EEB"/>
    <w:rsid w:val="004D439D"/>
    <w:rsid w:val="004E0421"/>
    <w:rsid w:val="004E0BFB"/>
    <w:rsid w:val="00536869"/>
    <w:rsid w:val="005470E6"/>
    <w:rsid w:val="00584993"/>
    <w:rsid w:val="00696A41"/>
    <w:rsid w:val="006A418C"/>
    <w:rsid w:val="006E0C26"/>
    <w:rsid w:val="00704149"/>
    <w:rsid w:val="00717A92"/>
    <w:rsid w:val="00786611"/>
    <w:rsid w:val="007A5792"/>
    <w:rsid w:val="007A6FFA"/>
    <w:rsid w:val="007C55DB"/>
    <w:rsid w:val="007F6359"/>
    <w:rsid w:val="00815BD3"/>
    <w:rsid w:val="00826C88"/>
    <w:rsid w:val="00854CCA"/>
    <w:rsid w:val="00855FE7"/>
    <w:rsid w:val="00913AA0"/>
    <w:rsid w:val="0095693F"/>
    <w:rsid w:val="009928F9"/>
    <w:rsid w:val="00997196"/>
    <w:rsid w:val="009B08E7"/>
    <w:rsid w:val="009C4165"/>
    <w:rsid w:val="00A11446"/>
    <w:rsid w:val="00A60A46"/>
    <w:rsid w:val="00A65F0E"/>
    <w:rsid w:val="00A75051"/>
    <w:rsid w:val="00A776F1"/>
    <w:rsid w:val="00AA22A0"/>
    <w:rsid w:val="00AA7624"/>
    <w:rsid w:val="00B03A92"/>
    <w:rsid w:val="00B0488A"/>
    <w:rsid w:val="00B52946"/>
    <w:rsid w:val="00B9024E"/>
    <w:rsid w:val="00B927AC"/>
    <w:rsid w:val="00BB4B71"/>
    <w:rsid w:val="00BE089E"/>
    <w:rsid w:val="00BF0211"/>
    <w:rsid w:val="00C47E55"/>
    <w:rsid w:val="00D0677E"/>
    <w:rsid w:val="00D5367B"/>
    <w:rsid w:val="00E81C50"/>
    <w:rsid w:val="00E92876"/>
    <w:rsid w:val="00EC0EFC"/>
    <w:rsid w:val="00F06E75"/>
    <w:rsid w:val="00FB6B04"/>
    <w:rsid w:val="00FC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EA99AA"/>
  <w15:chartTrackingRefBased/>
  <w15:docId w15:val="{639FAEFE-1A43-4B37-8432-95588273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242C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42C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242C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242C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242C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242C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242C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242C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242C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242C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242C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242C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242CA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42CA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42CA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42CA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42CA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42CA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242C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242C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242C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242C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242C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242CA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242CA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242CA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242C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242CA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242CA7"/>
    <w:rPr>
      <w:b/>
      <w:bCs/>
      <w:smallCaps/>
      <w:color w:val="0F4761" w:themeColor="accent1" w:themeShade="BF"/>
      <w:spacing w:val="5"/>
    </w:rPr>
  </w:style>
  <w:style w:type="character" w:styleId="Forte">
    <w:name w:val="Strong"/>
    <w:basedOn w:val="Fontepargpadro"/>
    <w:uiPriority w:val="22"/>
    <w:qFormat/>
    <w:rsid w:val="00242CA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42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242C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99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9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7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346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jair Mota</dc:creator>
  <cp:keywords/>
  <dc:description/>
  <cp:lastModifiedBy>Rafael Carvalho</cp:lastModifiedBy>
  <cp:revision>4</cp:revision>
  <cp:lastPrinted>2025-07-01T20:00:00Z</cp:lastPrinted>
  <dcterms:created xsi:type="dcterms:W3CDTF">2025-07-01T18:20:00Z</dcterms:created>
  <dcterms:modified xsi:type="dcterms:W3CDTF">2025-07-0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cd073f-d8e4-4beb-9d51-e98bfd58a552</vt:lpwstr>
  </property>
</Properties>
</file>